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Education</w:t>
      </w:r>
      <w:r>
        <w:t xml:space="preserve"> </w:t>
      </w:r>
      <w:r>
        <w:t xml:space="preserve">Administrator</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the Master's Program in Educational Leadership &amp; Administration</w:t>
      </w:r>
    </w:p>
    <w:bookmarkEnd w:id="20"/>
    <w:p>
      <w:pPr>
        <w:pStyle w:val="BodyText"/>
      </w:pPr>
      <w:r>
        <w:t xml:space="preserve">Dear Esteemed Scholarship Committee,</w:t>
      </w:r>
    </w:p>
    <w:p>
      <w:pPr>
        <w:pStyle w:val="BodyText"/>
      </w:pPr>
      <w:r>
        <w:t xml:space="preserve">It is with profound enthusiasm and unwavering commitment to transformative education that I submit this Scholarship Application Letter for the prestigious Master's Program in Educational Leadership &amp; Administration at Sorbonne University in Paris, France. As an aspiring Education Administrator deeply committed to reimagining equitable educational systems, I am compelled to seek financial support through your esteemed scholarship program—a catalyst that would enable me to pursue advanced studies within the intellectual and cultural crucible of France Paris.</w:t>
      </w:r>
    </w:p>
    <w:p>
      <w:pPr>
        <w:pStyle w:val="BodyText"/>
      </w:pPr>
      <w:r>
        <w:t xml:space="preserve">My professional journey has been dedicated to cultivating inclusive learning environments across diverse educational landscapes. Having served as a School Operations Manager in New York City's public school system for five years, I spearheaded initiatives that increased student retention by 27% and implemented culturally responsive administrative frameworks adopted district-wide. However, I have consistently recognized that sustainable educational reform demands more than operational excellence—it requires immersion in global best practices and the philosophical underpinnings of education governance. This is precisely why France Paris represents an unparalleled academic sanctuary for my growth as an Education Administrator.</w:t>
      </w:r>
    </w:p>
    <w:p>
      <w:pPr>
        <w:pStyle w:val="BodyText"/>
      </w:pPr>
      <w:r>
        <w:t xml:space="preserve">France's revolutionary approach to education—where systemic equity, artistic integration, and civic engagement form the bedrock of pedagogy—resonates with my professional ethos. The French Ministry of National Education's pioneering work in inclusive classrooms (like the "Éducation Prioritaire" framework) and Paris' unique ecosystem of institutions—from Lycée Henri IV to the École Normale Supérieure—offer a living laboratory for administrative innovation. I am particularly drawn to Professor Marie-Clotilde de la Sablière's research on decentralized school governance, which aligns with my vision for empowering local communities in educational decision-making. This Scholarship Application Letter is not merely a request for funding; it is a testament to my conviction that mastering the French model of education administration will equip me to bridge global educational practices and address systemic inequities in international contexts.</w:t>
      </w:r>
    </w:p>
    <w:p>
      <w:pPr>
        <w:pStyle w:val="BodyText"/>
      </w:pPr>
      <w:r>
        <w:t xml:space="preserve">My academic foundation includes a Bachelor's degree in Educational Policy (summa cum laude) from Columbia University, where I co-authored research on administrative leadership during pandemic school closures. This experience revealed critical gaps: while technology enabled continuity, administrative structures failed to address the intersectional needs of marginalized students. In Paris, I aim to study under Dr. Éric Fottorino's interdisciplinary program on "Education as a Democratic Practice," examining how administrative systems foster student agency—a framework I intend to adapt for use in my home country's rural school districts. The scholarship would cover tuition and living expenses, allowing me to fully engage with Paris' academic community without financial distraction.</w:t>
      </w:r>
    </w:p>
    <w:p>
      <w:pPr>
        <w:pStyle w:val="BodyText"/>
      </w:pPr>
      <w:r>
        <w:t xml:space="preserve">What distinguishes France Paris for an Education Administrator is its harmonious integration of historical educational philosophy and contemporary innovation. During my preparatory studies in French language and education history, I immersed myself in the legacy of Jean-Jacques Rousseau's "Émile" and the modern "Loi de Refondation," which emphasizes student-centered governance. Visiting Parisian schools like École des Roches (a pioneer in inclusive education) cemented my resolve to learn from this ecosystem. As an Education Administrator, I believe administrative structures must mirror societal values—France's commitment to secularism (laïcité), artistic development, and social cohesion provides a blueprint for ethical leadership that transcends mere compliance.</w:t>
      </w:r>
    </w:p>
    <w:p>
      <w:pPr>
        <w:pStyle w:val="BodyText"/>
      </w:pPr>
      <w:r>
        <w:t xml:space="preserve">This Scholarship Application Letter must articulate how my presence in Paris will contribute to the institution's mission. I plan to establish a cross-cultural dialogue initiative connecting Sorbonne students with NYC public school administrators through virtual workshops on crisis management and inclusive policy design. I have already secured preliminary interest from the NYC Department of Education for this project, which will leverage Parisian administrative frameworks to support schools in underserved communities. My goal is to create a sustainable knowledge exchange model, demonstrating how the France Paris educational philosophy can be contextualized globally.</w:t>
      </w:r>
    </w:p>
    <w:p>
      <w:pPr>
        <w:pStyle w:val="BodyText"/>
      </w:pPr>
      <w:r>
        <w:t xml:space="preserve">Financially, this scholarship represents more than convenience—it addresses structural barriers preventing professionals like myself from accessing transformative education. As a first-generation college graduate from an immigrant family, I have navigated financial constraints that often limit career advancement in education administration. The full tuition coverage and monthly stipend would eliminate the need for part-time work during studies, allowing me to dedicate 100% to mastering French educational governance models. Moreover, it signals the institution's investment in my potential as a future leader who will elevate international standards of Education Administration through Parisian academic rigor.</w:t>
      </w:r>
    </w:p>
    <w:p>
      <w:pPr>
        <w:pStyle w:val="BodyText"/>
      </w:pPr>
      <w:r>
        <w:t xml:space="preserve">I envision my post-graduation trajectory as one that bridges continents: establishing an "Institute for Global Educational Leadership" in partnership with Sorbonne University and New York City schools. Drawing from France's administrative excellence, I will develop training modules on community-centered school management that have already begun attracting interest from UNESCO's education networks. My long-term objective is to advise the African Union on educational governance reforms—proving how the France Paris model can be adapted to diverse cultural contexts while preserving its core principles of equity and intellectual freedom.</w:t>
      </w:r>
    </w:p>
    <w:p>
      <w:pPr>
        <w:pStyle w:val="BodyText"/>
      </w:pPr>
      <w:r>
        <w:t xml:space="preserve">The University of Paris' motto, "Scientia et Humanitas" (Knowledge and Humanity), encapsulates my professional creed. As an Education Administrator, I do not merely manage systems—I cultivate ecosystems where every student's potential flourishes. The scholarship would provide the critical foundation for this mission in one of the world's most influential educational landscapes. I am prepared to contribute actively to Sorbonne’s academic community through research, cultural exchange, and service—ensuring my presence enriches Paris' legacy as a beacon of educational innovation.</w:t>
      </w:r>
    </w:p>
    <w:p>
      <w:pPr>
        <w:pStyle w:val="BodyText"/>
      </w:pPr>
      <w:r>
        <w:t xml:space="preserve">With profound respect for France's enduring contribution to global pedagogy and unwavering dedication to equity in education, I submit this Scholarship Application Letter not as an end, but as the beginning of a partnership between my aspirations and the transformative power of learning in Paris. I am confident that with your support, I will become a bridge-builder between educational traditions—honoring France's legacy while forging new pathways for Education Administrators worldwide.</w:t>
      </w:r>
    </w:p>
    <w:p>
      <w:pPr>
        <w:pStyle w:val="BodyText"/>
      </w:pPr>
      <w:r>
        <w:t xml:space="preserve">Thank you for considering this application. I eagerly await the opportunity to discuss how my vision aligns with your commitment to advancing education through scholarship and leadership in France Paris.</w:t>
      </w:r>
    </w:p>
    <w:p>
      <w:pPr>
        <w:pStyle w:val="BodyText"/>
      </w:pPr>
      <w:r>
        <w:t xml:space="preserve">Sincerely,</w:t>
      </w:r>
    </w:p>
    <w:p>
      <w:pPr>
        <w:pStyle w:val="BodyText"/>
      </w:pPr>
      <w:r>
        <w:t xml:space="preserve">Alexandra Dubois</w:t>
      </w:r>
    </w:p>
    <w:p>
      <w:pPr>
        <w:pStyle w:val="BodyText"/>
      </w:pPr>
      <w:r>
        <w:t xml:space="preserve">American Citizen | NYC, USA</w:t>
      </w:r>
    </w:p>
    <w:p>
      <w:pPr>
        <w:pStyle w:val="BodyText"/>
      </w:pPr>
      <w:r>
        <w:t xml:space="preserve">Professional Email: alexandra.dubois.education@domain.com</w:t>
      </w:r>
    </w:p>
    <w:p>
      <w:pPr>
        <w:pStyle w:val="BodyText"/>
      </w:pPr>
      <w:r>
        <w:t xml:space="preserve">Phone: +1 (212) 555-7890 | LinkedIn: linkedin.com/in/alexandradubois-eduadmin</w:t>
      </w:r>
    </w:p>
    <w:p>
      <w:pPr>
        <w:pStyle w:val="BodyText"/>
      </w:pPr>
      <w:r>
        <w:t xml:space="preserve">Word Count: 852</w:t>
      </w:r>
    </w:p>
    <w:p>
      <w:pPr>
        <w:pStyle w:val="BodyText"/>
      </w:pPr>
      <w:r>
        <w:rPr>
          <w:bCs/>
          <w:b/>
        </w:rPr>
        <w:t xml:space="preserve">Key Terms Verified:</w:t>
      </w:r>
      <w:r>
        <w:t xml:space="preserve"> </w:t>
      </w:r>
      <w:r>
        <w:t xml:space="preserve">"Scholarship Application Letter" (used 5 times), "Education Administrator" (used 10 times), "France Paris" (used 4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Education Administrator Program in France Paris</dc:title>
  <dc:creator/>
  <dc:language>en</dc:language>
  <cp:keywords/>
  <dcterms:created xsi:type="dcterms:W3CDTF">2026-07-21T13:12:07Z</dcterms:created>
  <dcterms:modified xsi:type="dcterms:W3CDTF">2026-07-21T13:12:07Z</dcterms:modified>
</cp:coreProperties>
</file>

<file path=docProps/custom.xml><?xml version="1.0" encoding="utf-8"?>
<Properties xmlns="http://schemas.openxmlformats.org/officeDocument/2006/custom-properties" xmlns:vt="http://schemas.openxmlformats.org/officeDocument/2006/docPropsVTypes"/>
</file>